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คุณครู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 ซึ่งก็เป็นเรื่องที่หนู ๆ นั้นเคย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 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 ไปศึกษากันเลยครับ 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 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 มีป่า มีช้างนะคะ แล้วก็มีอะไรอีกคะครูปรเมษฐ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 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 เด็ก ๆ รู้จักไหม บัวหลวงจะเป็นลักษณะใบที่ใหญ่นะ 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06:04Z</dcterms:created>
  <dcterms:modified xsi:type="dcterms:W3CDTF">2022-03-31T05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25 น.</vt:lpwstr>
  </property>
  <property fmtid="{D5CDD505-2E9C-101B-9397-08002B2CF9AE}" pid="3" name="subtitle">
    <vt:lpwstr/>
  </property>
</Properties>
</file>